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6025"/>
      </w:tblGrid>
      <w:tr w:rsidR="00BD3BF1" w14:paraId="2197F644" w14:textId="77777777" w:rsidTr="00933A51">
        <w:tc>
          <w:tcPr>
            <w:tcW w:w="3325" w:type="dxa"/>
            <w:shd w:val="clear" w:color="auto" w:fill="BFBFBF" w:themeFill="background1" w:themeFillShade="BF"/>
          </w:tcPr>
          <w:bookmarkStart w:id="0" w:name="_GoBack" w:displacedByCustomXml="next"/>
          <w:bookmarkEnd w:id="0" w:displacedByCustomXml="next"/>
          <w:sdt>
            <w:sdtPr>
              <w:id w:val="1561290769"/>
              <w:lock w:val="contentLocked"/>
              <w:placeholder>
                <w:docPart w:val="8B21B8E48B51497896397E01E8C410EB"/>
              </w:placeholder>
              <w:group/>
            </w:sdtPr>
            <w:sdtEndPr>
              <w:rPr>
                <w:color w:val="640000"/>
              </w:rPr>
            </w:sdtEndPr>
            <w:sdtContent>
              <w:p w14:paraId="37430455" w14:textId="77777777" w:rsidR="00BD3BF1" w:rsidRPr="0044111E" w:rsidRDefault="00BD3BF1" w:rsidP="00933A51">
                <w:pPr>
                  <w:rPr>
                    <w:color w:val="640000"/>
                  </w:rPr>
                </w:pPr>
                <w:r w:rsidRPr="0044111E">
                  <w:rPr>
                    <w:color w:val="640000"/>
                  </w:rPr>
                  <w:t>Academic Support/Administrative</w:t>
                </w:r>
                <w:r w:rsidR="00C60ECC" w:rsidRPr="0044111E">
                  <w:rPr>
                    <w:color w:val="640000"/>
                  </w:rPr>
                  <w:t xml:space="preserve"> Unit Name</w:t>
                </w:r>
              </w:p>
            </w:sdtContent>
          </w:sdt>
          <w:p w14:paraId="210A07F3" w14:textId="77777777" w:rsidR="00BD3BF1" w:rsidRDefault="00BD3BF1" w:rsidP="00933A51"/>
        </w:tc>
        <w:sdt>
          <w:sdtPr>
            <w:id w:val="2099432864"/>
            <w:placeholder>
              <w:docPart w:val="2120FC4FE9D8420FAF00D95EAB70F274"/>
            </w:placeholder>
            <w:showingPlcHdr/>
          </w:sdtPr>
          <w:sdtEndPr/>
          <w:sdtContent>
            <w:tc>
              <w:tcPr>
                <w:tcW w:w="6025" w:type="dxa"/>
              </w:tcPr>
              <w:p w14:paraId="18DFAB4E" w14:textId="77777777" w:rsidR="00BD3BF1" w:rsidRDefault="00BD3BF1" w:rsidP="00933A51">
                <w:r w:rsidRPr="00371B3F">
                  <w:rPr>
                    <w:rStyle w:val="PlaceholderText"/>
                  </w:rPr>
                  <w:t>Click here to enter text.</w:t>
                </w:r>
              </w:p>
              <w:p w14:paraId="57BB8163" w14:textId="77777777" w:rsidR="00BD3BF1" w:rsidRDefault="00BD3BF1" w:rsidP="00933A51"/>
              <w:p w14:paraId="4F5F99B1" w14:textId="77777777" w:rsidR="00BD3BF1" w:rsidRPr="00D02A02" w:rsidRDefault="00BD3BF1" w:rsidP="00933A51"/>
            </w:tc>
          </w:sdtContent>
        </w:sdt>
      </w:tr>
    </w:tbl>
    <w:p w14:paraId="761BCE7F" w14:textId="77777777" w:rsidR="003A5447" w:rsidRDefault="003A5447" w:rsidP="00BD3BF1">
      <w:pPr>
        <w:spacing w:after="0" w:line="240" w:lineRule="auto"/>
        <w:rPr>
          <w:color w:val="640000"/>
          <w:sz w:val="24"/>
          <w:szCs w:val="24"/>
        </w:rPr>
      </w:pPr>
    </w:p>
    <w:sdt>
      <w:sdtPr>
        <w:rPr>
          <w:b/>
          <w:color w:val="640000"/>
          <w:sz w:val="28"/>
          <w:szCs w:val="28"/>
        </w:rPr>
        <w:id w:val="776139539"/>
        <w15:repeatingSection/>
      </w:sdtPr>
      <w:sdtEndPr>
        <w:rPr>
          <w:color w:val="auto"/>
          <w:sz w:val="22"/>
          <w:szCs w:val="22"/>
        </w:rPr>
      </w:sdtEndPr>
      <w:sdtContent>
        <w:sdt>
          <w:sdtPr>
            <w:rPr>
              <w:b/>
              <w:color w:val="640000"/>
              <w:sz w:val="28"/>
              <w:szCs w:val="28"/>
            </w:rPr>
            <w:id w:val="1900479104"/>
            <w:placeholder>
              <w:docPart w:val="4F3C5B5E6463440FB0D4321BBFB5C042"/>
            </w:placeholder>
            <w15:repeatingSectionItem/>
          </w:sdtPr>
          <w:sdtEndPr>
            <w:rPr>
              <w:color w:val="auto"/>
              <w:sz w:val="22"/>
              <w:szCs w:val="22"/>
            </w:rPr>
          </w:sdtEndPr>
          <w:sdtContent>
            <w:tbl>
              <w:tblPr>
                <w:tblStyle w:val="TableGrid"/>
                <w:tblW w:w="0" w:type="auto"/>
                <w:tblLook w:val="04A0" w:firstRow="1" w:lastRow="0" w:firstColumn="1" w:lastColumn="0" w:noHBand="0" w:noVBand="1"/>
              </w:tblPr>
              <w:tblGrid>
                <w:gridCol w:w="9350"/>
              </w:tblGrid>
              <w:tr w:rsidR="00BD3BF1" w14:paraId="2AF18BB3" w14:textId="77777777" w:rsidTr="00933A51">
                <w:tc>
                  <w:tcPr>
                    <w:tcW w:w="9350" w:type="dxa"/>
                    <w:shd w:val="clear" w:color="auto" w:fill="BFBFBF"/>
                  </w:tcPr>
                  <w:p w14:paraId="23CDD859" w14:textId="77777777" w:rsidR="00BD3BF1" w:rsidRPr="002F5CE5" w:rsidRDefault="00263CE9" w:rsidP="00227F0F">
                    <w:pPr>
                      <w:rPr>
                        <w:b/>
                        <w:sz w:val="28"/>
                        <w:szCs w:val="28"/>
                      </w:rPr>
                    </w:pPr>
                    <w:r>
                      <w:rPr>
                        <w:color w:val="640000"/>
                        <w:sz w:val="24"/>
                        <w:szCs w:val="24"/>
                      </w:rPr>
                      <w:t>You may create additional Goals by clicking inside the table below, then click</w:t>
                    </w:r>
                    <w:r w:rsidR="00822F26">
                      <w:rPr>
                        <w:color w:val="640000"/>
                        <w:sz w:val="24"/>
                        <w:szCs w:val="24"/>
                      </w:rPr>
                      <w:t>ing</w:t>
                    </w:r>
                    <w:r>
                      <w:rPr>
                        <w:color w:val="640000"/>
                        <w:sz w:val="24"/>
                        <w:szCs w:val="24"/>
                      </w:rPr>
                      <w:t xml:space="preserve"> the blue</w:t>
                    </w:r>
                    <w:r w:rsidRPr="00921632">
                      <w:rPr>
                        <w:color w:val="640000"/>
                        <w:sz w:val="24"/>
                        <w:szCs w:val="24"/>
                      </w:rPr>
                      <w:t xml:space="preserve"> “</w:t>
                    </w:r>
                    <w:r w:rsidRPr="00921632">
                      <w:rPr>
                        <w:b/>
                        <w:color w:val="0066FF"/>
                        <w:sz w:val="28"/>
                        <w:szCs w:val="28"/>
                      </w:rPr>
                      <w:t>+</w:t>
                    </w:r>
                    <w:r w:rsidRPr="00921632">
                      <w:rPr>
                        <w:color w:val="640000"/>
                        <w:sz w:val="24"/>
                        <w:szCs w:val="24"/>
                      </w:rPr>
                      <w:t xml:space="preserve">” </w:t>
                    </w:r>
                    <w:r>
                      <w:rPr>
                        <w:color w:val="640000"/>
                        <w:sz w:val="24"/>
                        <w:szCs w:val="24"/>
                      </w:rPr>
                      <w:t>icon at the bottom of this table.</w:t>
                    </w:r>
                  </w:p>
                </w:tc>
              </w:tr>
              <w:tr w:rsidR="00BD3BF1" w14:paraId="6726F64F" w14:textId="77777777" w:rsidTr="003A5447">
                <w:trPr>
                  <w:trHeight w:val="1700"/>
                </w:trPr>
                <w:tc>
                  <w:tcPr>
                    <w:tcW w:w="9350" w:type="dxa"/>
                  </w:tcPr>
                  <w:p w14:paraId="0F8922CE" w14:textId="77777777" w:rsidR="00BD3BF1" w:rsidRDefault="00BD3BF1" w:rsidP="00933A51">
                    <w:pPr>
                      <w:tabs>
                        <w:tab w:val="left" w:pos="8572"/>
                      </w:tabs>
                      <w:rPr>
                        <w:b/>
                      </w:rPr>
                    </w:pPr>
                  </w:p>
                  <w:tbl>
                    <w:tblPr>
                      <w:tblStyle w:val="TableGrid"/>
                      <w:tblW w:w="0" w:type="auto"/>
                      <w:tblInd w:w="145" w:type="dxa"/>
                      <w:tblLook w:val="04A0" w:firstRow="1" w:lastRow="0" w:firstColumn="1" w:lastColumn="0" w:noHBand="0" w:noVBand="1"/>
                    </w:tblPr>
                    <w:tblGrid>
                      <w:gridCol w:w="8820"/>
                    </w:tblGrid>
                    <w:tr w:rsidR="00D86C59" w:rsidRPr="002F5CE5" w14:paraId="3F44D769" w14:textId="77777777" w:rsidTr="00933A51">
                      <w:tc>
                        <w:tcPr>
                          <w:tcW w:w="8820" w:type="dxa"/>
                          <w:shd w:val="clear" w:color="auto" w:fill="640000"/>
                        </w:tcPr>
                        <w:p w14:paraId="1B08E4F9" w14:textId="77777777" w:rsidR="00D86C59" w:rsidRPr="002F5CE5" w:rsidRDefault="00D86C59" w:rsidP="00933A51">
                          <w:pPr>
                            <w:tabs>
                              <w:tab w:val="left" w:pos="8572"/>
                            </w:tabs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Goal</w:t>
                          </w:r>
                        </w:p>
                      </w:tc>
                    </w:tr>
                    <w:tr w:rsidR="00D86C59" w:rsidRPr="002F5CE5" w14:paraId="2963DE3D" w14:textId="77777777" w:rsidTr="00933A51">
                      <w:trPr>
                        <w:trHeight w:val="225"/>
                      </w:trPr>
                      <w:tc>
                        <w:tcPr>
                          <w:tcW w:w="8820" w:type="dxa"/>
                        </w:tcPr>
                        <w:p w14:paraId="4F089E67" w14:textId="77777777" w:rsidR="00D86C59" w:rsidRPr="002F5CE5" w:rsidRDefault="00532D8D" w:rsidP="00933A51">
                          <w:pPr>
                            <w:tabs>
                              <w:tab w:val="left" w:pos="8572"/>
                            </w:tabs>
                            <w:rPr>
                              <w:b/>
                            </w:rPr>
                          </w:pPr>
                          <w:sdt>
                            <w:sdtPr>
                              <w:rPr>
                                <w:b/>
                              </w:rPr>
                              <w:id w:val="-1588833421"/>
                              <w:placeholder>
                                <w:docPart w:val="334A8343C9164858B2C0D7E6CD27D706"/>
                              </w:placeholder>
                              <w:showingPlcHdr/>
                            </w:sdtPr>
                            <w:sdtEndPr/>
                            <w:sdtContent>
                              <w:r w:rsidR="00D86C59" w:rsidRPr="002F5CE5">
                                <w:rPr>
                                  <w:rStyle w:val="PlaceholderText"/>
                                  <w:b/>
                                </w:rPr>
                                <w:t>Click here to enter text.</w:t>
                              </w:r>
                            </w:sdtContent>
                          </w:sdt>
                        </w:p>
                        <w:p w14:paraId="18B1A54B" w14:textId="77777777" w:rsidR="00D86C59" w:rsidRPr="002F5CE5" w:rsidRDefault="00D86C59" w:rsidP="00933A51">
                          <w:pPr>
                            <w:tabs>
                              <w:tab w:val="left" w:pos="8572"/>
                            </w:tabs>
                            <w:rPr>
                              <w:b/>
                            </w:rPr>
                          </w:pPr>
                        </w:p>
                        <w:p w14:paraId="721EF9D9" w14:textId="77777777" w:rsidR="00D86C59" w:rsidRPr="002F5CE5" w:rsidRDefault="00D86C59" w:rsidP="00933A51">
                          <w:pPr>
                            <w:tabs>
                              <w:tab w:val="left" w:pos="8572"/>
                            </w:tabs>
                            <w:rPr>
                              <w:b/>
                            </w:rPr>
                          </w:pPr>
                        </w:p>
                      </w:tc>
                    </w:tr>
                  </w:tbl>
                  <w:p w14:paraId="77518CEB" w14:textId="77777777" w:rsidR="00D86C59" w:rsidRDefault="00D86C59" w:rsidP="00933A51">
                    <w:pPr>
                      <w:tabs>
                        <w:tab w:val="left" w:pos="8572"/>
                      </w:tabs>
                      <w:rPr>
                        <w:b/>
                      </w:rPr>
                    </w:pPr>
                  </w:p>
                  <w:tbl>
                    <w:tblPr>
                      <w:tblStyle w:val="TableGrid"/>
                      <w:tblW w:w="0" w:type="auto"/>
                      <w:tblInd w:w="145" w:type="dxa"/>
                      <w:tblLook w:val="04A0" w:firstRow="1" w:lastRow="0" w:firstColumn="1" w:lastColumn="0" w:noHBand="0" w:noVBand="1"/>
                    </w:tblPr>
                    <w:tblGrid>
                      <w:gridCol w:w="8820"/>
                    </w:tblGrid>
                    <w:tr w:rsidR="00D86C59" w:rsidRPr="002F5CE5" w14:paraId="7A4AEAB2" w14:textId="77777777" w:rsidTr="00933A51">
                      <w:tc>
                        <w:tcPr>
                          <w:tcW w:w="8820" w:type="dxa"/>
                          <w:shd w:val="clear" w:color="auto" w:fill="640000"/>
                        </w:tcPr>
                        <w:p w14:paraId="0E980D82" w14:textId="6F867830" w:rsidR="00D86C59" w:rsidRPr="002F5CE5" w:rsidRDefault="00D86C59" w:rsidP="00263CE9">
                          <w:pPr>
                            <w:tabs>
                              <w:tab w:val="left" w:pos="8572"/>
                            </w:tabs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 xml:space="preserve">What overall improvements did you note from the </w:t>
                          </w:r>
                          <w:r w:rsidR="005708F5">
                            <w:rPr>
                              <w:b/>
                            </w:rPr>
                            <w:t>2019</w:t>
                          </w:r>
                          <w:r>
                            <w:rPr>
                              <w:b/>
                            </w:rPr>
                            <w:t>-</w:t>
                          </w:r>
                          <w:r w:rsidR="005708F5">
                            <w:rPr>
                              <w:b/>
                            </w:rPr>
                            <w:t>2022</w:t>
                          </w:r>
                          <w:r>
                            <w:rPr>
                              <w:b/>
                            </w:rPr>
                            <w:t xml:space="preserve"> assessment cycle findings? </w:t>
                          </w:r>
                        </w:p>
                      </w:tc>
                    </w:tr>
                    <w:tr w:rsidR="00D86C59" w:rsidRPr="002F5CE5" w14:paraId="30E35F31" w14:textId="77777777" w:rsidTr="007C1D24">
                      <w:trPr>
                        <w:trHeight w:val="1268"/>
                      </w:trPr>
                      <w:tc>
                        <w:tcPr>
                          <w:tcW w:w="8820" w:type="dxa"/>
                        </w:tcPr>
                        <w:p w14:paraId="271AB0E4" w14:textId="77777777" w:rsidR="00D86C59" w:rsidRPr="002F5CE5" w:rsidRDefault="00532D8D" w:rsidP="00D86C59">
                          <w:pPr>
                            <w:tabs>
                              <w:tab w:val="left" w:pos="8572"/>
                            </w:tabs>
                            <w:rPr>
                              <w:b/>
                            </w:rPr>
                          </w:pPr>
                          <w:sdt>
                            <w:sdtPr>
                              <w:rPr>
                                <w:b/>
                              </w:rPr>
                              <w:id w:val="-1091705847"/>
                              <w:placeholder>
                                <w:docPart w:val="D79324048A43404FBA240C7C3E31BA87"/>
                              </w:placeholder>
                              <w:showingPlcHdr/>
                            </w:sdtPr>
                            <w:sdtEndPr/>
                            <w:sdtContent>
                              <w:r w:rsidR="00D86C59" w:rsidRPr="002F5CE5">
                                <w:rPr>
                                  <w:rStyle w:val="PlaceholderText"/>
                                  <w:b/>
                                </w:rPr>
                                <w:t>Click here to enter text.</w:t>
                              </w:r>
                            </w:sdtContent>
                          </w:sdt>
                        </w:p>
                        <w:p w14:paraId="4600E8FA" w14:textId="77777777" w:rsidR="00D86C59" w:rsidRPr="002F5CE5" w:rsidRDefault="00D86C59" w:rsidP="00D86C59">
                          <w:pPr>
                            <w:tabs>
                              <w:tab w:val="left" w:pos="8572"/>
                            </w:tabs>
                            <w:rPr>
                              <w:b/>
                            </w:rPr>
                          </w:pPr>
                        </w:p>
                        <w:p w14:paraId="2BF6A9F8" w14:textId="77777777" w:rsidR="00D86C59" w:rsidRPr="002F5CE5" w:rsidRDefault="00D86C59" w:rsidP="00D86C59">
                          <w:pPr>
                            <w:tabs>
                              <w:tab w:val="left" w:pos="8572"/>
                            </w:tabs>
                            <w:rPr>
                              <w:b/>
                            </w:rPr>
                          </w:pPr>
                        </w:p>
                      </w:tc>
                    </w:tr>
                  </w:tbl>
                  <w:p w14:paraId="1DC7BB50" w14:textId="77777777" w:rsidR="00D86C59" w:rsidRDefault="00D86C59" w:rsidP="00933A51">
                    <w:pPr>
                      <w:tabs>
                        <w:tab w:val="left" w:pos="8572"/>
                      </w:tabs>
                      <w:rPr>
                        <w:b/>
                      </w:rPr>
                    </w:pPr>
                  </w:p>
                  <w:tbl>
                    <w:tblPr>
                      <w:tblStyle w:val="TableGrid"/>
                      <w:tblW w:w="0" w:type="auto"/>
                      <w:tblInd w:w="145" w:type="dxa"/>
                      <w:tblLook w:val="04A0" w:firstRow="1" w:lastRow="0" w:firstColumn="1" w:lastColumn="0" w:noHBand="0" w:noVBand="1"/>
                    </w:tblPr>
                    <w:tblGrid>
                      <w:gridCol w:w="8820"/>
                    </w:tblGrid>
                    <w:tr w:rsidR="00D86C59" w:rsidRPr="002F5CE5" w14:paraId="78D545E8" w14:textId="77777777" w:rsidTr="00933A51">
                      <w:tc>
                        <w:tcPr>
                          <w:tcW w:w="8820" w:type="dxa"/>
                          <w:shd w:val="clear" w:color="auto" w:fill="640000"/>
                        </w:tcPr>
                        <w:p w14:paraId="12699DBE" w14:textId="1DADA76C" w:rsidR="00D86C59" w:rsidRPr="002F5CE5" w:rsidRDefault="00D86C59" w:rsidP="00D86C59">
                          <w:pPr>
                            <w:tabs>
                              <w:tab w:val="left" w:pos="8572"/>
                            </w:tabs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 xml:space="preserve">How were the </w:t>
                          </w:r>
                          <w:r w:rsidR="005708F5">
                            <w:rPr>
                              <w:b/>
                            </w:rPr>
                            <w:t>2019</w:t>
                          </w:r>
                          <w:r>
                            <w:rPr>
                              <w:b/>
                            </w:rPr>
                            <w:t>-</w:t>
                          </w:r>
                          <w:r w:rsidR="005708F5">
                            <w:rPr>
                              <w:b/>
                            </w:rPr>
                            <w:t>2022</w:t>
                          </w:r>
                          <w:r>
                            <w:rPr>
                              <w:b/>
                            </w:rPr>
                            <w:t xml:space="preserve"> Findings and Action Plans used and incorporated into </w:t>
                          </w:r>
                          <w:r w:rsidR="004C4B7C">
                            <w:rPr>
                              <w:b/>
                            </w:rPr>
                            <w:t>2022</w:t>
                          </w:r>
                          <w:r>
                            <w:rPr>
                              <w:b/>
                            </w:rPr>
                            <w:t>-</w:t>
                          </w:r>
                          <w:r w:rsidR="004C4B7C">
                            <w:rPr>
                              <w:b/>
                            </w:rPr>
                            <w:t>2025</w:t>
                          </w:r>
                          <w:r>
                            <w:rPr>
                              <w:b/>
                            </w:rPr>
                            <w:t xml:space="preserve"> assessment planning process?</w:t>
                          </w:r>
                          <w:r w:rsidR="004F1D76">
                            <w:rPr>
                              <w:b/>
                            </w:rPr>
                            <w:t xml:space="preserve"> What steps will your area take toward departmental improvements during the next cycle? This could include planned departmental enhancements to business processes, changes to current initiatives or additional initiatives. </w:t>
                          </w:r>
                          <w:r w:rsidR="00F4521B">
                            <w:rPr>
                              <w:b/>
                            </w:rPr>
                            <w:t>Include a</w:t>
                          </w:r>
                          <w:r w:rsidR="004F1D76">
                            <w:rPr>
                              <w:b/>
                            </w:rPr>
                            <w:t>ny changes that will be used to promote continuous improvement.</w:t>
                          </w:r>
                        </w:p>
                      </w:tc>
                    </w:tr>
                    <w:tr w:rsidR="00D86C59" w:rsidRPr="002F5CE5" w14:paraId="18CA23E7" w14:textId="77777777" w:rsidTr="007C1D24">
                      <w:trPr>
                        <w:trHeight w:val="1952"/>
                      </w:trPr>
                      <w:tc>
                        <w:tcPr>
                          <w:tcW w:w="8820" w:type="dxa"/>
                        </w:tcPr>
                        <w:p w14:paraId="28E7C4DA" w14:textId="77777777" w:rsidR="00D86C59" w:rsidRPr="002F5CE5" w:rsidRDefault="00532D8D" w:rsidP="00D86C59">
                          <w:pPr>
                            <w:tabs>
                              <w:tab w:val="left" w:pos="8572"/>
                            </w:tabs>
                            <w:rPr>
                              <w:b/>
                            </w:rPr>
                          </w:pPr>
                          <w:sdt>
                            <w:sdtPr>
                              <w:rPr>
                                <w:b/>
                              </w:rPr>
                              <w:id w:val="335895687"/>
                              <w:placeholder>
                                <w:docPart w:val="34492DBBB8314790B9DFD92F9EF7B13B"/>
                              </w:placeholder>
                              <w:showingPlcHdr/>
                            </w:sdtPr>
                            <w:sdtEndPr/>
                            <w:sdtContent>
                              <w:r w:rsidR="00D86C59" w:rsidRPr="002F5CE5">
                                <w:rPr>
                                  <w:rStyle w:val="PlaceholderText"/>
                                  <w:b/>
                                </w:rPr>
                                <w:t>Click here to enter text.</w:t>
                              </w:r>
                            </w:sdtContent>
                          </w:sdt>
                        </w:p>
                        <w:p w14:paraId="5E77A481" w14:textId="77777777" w:rsidR="00D86C59" w:rsidRPr="002F5CE5" w:rsidRDefault="00D86C59" w:rsidP="00D86C59">
                          <w:pPr>
                            <w:tabs>
                              <w:tab w:val="left" w:pos="8572"/>
                            </w:tabs>
                            <w:rPr>
                              <w:b/>
                            </w:rPr>
                          </w:pPr>
                        </w:p>
                        <w:p w14:paraId="2EEEC361" w14:textId="77777777" w:rsidR="00D86C59" w:rsidRPr="002F5CE5" w:rsidRDefault="00D86C59" w:rsidP="00D86C59">
                          <w:pPr>
                            <w:tabs>
                              <w:tab w:val="left" w:pos="8572"/>
                            </w:tabs>
                            <w:rPr>
                              <w:b/>
                            </w:rPr>
                          </w:pPr>
                        </w:p>
                      </w:tc>
                    </w:tr>
                  </w:tbl>
                  <w:p w14:paraId="09192040" w14:textId="1899EED7" w:rsidR="000D6CBF" w:rsidRDefault="000D6CBF" w:rsidP="00933A51">
                    <w:pPr>
                      <w:tabs>
                        <w:tab w:val="left" w:pos="8572"/>
                      </w:tabs>
                      <w:rPr>
                        <w:b/>
                      </w:rPr>
                    </w:pPr>
                  </w:p>
                  <w:p w14:paraId="646C7F53" w14:textId="315D8F76" w:rsidR="00A55D66" w:rsidRDefault="00A55D66" w:rsidP="00933A51">
                    <w:pPr>
                      <w:tabs>
                        <w:tab w:val="left" w:pos="8572"/>
                      </w:tabs>
                      <w:rPr>
                        <w:b/>
                      </w:rPr>
                    </w:pPr>
                  </w:p>
                  <w:p w14:paraId="6D556274" w14:textId="7FAEEC01" w:rsidR="00A55D66" w:rsidRDefault="00A55D66" w:rsidP="00933A51">
                    <w:pPr>
                      <w:tabs>
                        <w:tab w:val="left" w:pos="8572"/>
                      </w:tabs>
                      <w:rPr>
                        <w:b/>
                      </w:rPr>
                    </w:pPr>
                  </w:p>
                  <w:p w14:paraId="74A0E9E8" w14:textId="5C3A59BF" w:rsidR="00A55D66" w:rsidRDefault="00A55D66" w:rsidP="00933A51">
                    <w:pPr>
                      <w:tabs>
                        <w:tab w:val="left" w:pos="8572"/>
                      </w:tabs>
                      <w:rPr>
                        <w:b/>
                      </w:rPr>
                    </w:pPr>
                  </w:p>
                  <w:p w14:paraId="4591E6F4" w14:textId="0955EE11" w:rsidR="00A55D66" w:rsidRDefault="00A55D66" w:rsidP="00933A51">
                    <w:pPr>
                      <w:tabs>
                        <w:tab w:val="left" w:pos="8572"/>
                      </w:tabs>
                      <w:rPr>
                        <w:b/>
                      </w:rPr>
                    </w:pPr>
                  </w:p>
                  <w:p w14:paraId="409ACA55" w14:textId="0D50F5A6" w:rsidR="00A55D66" w:rsidRDefault="00A55D66" w:rsidP="00933A51">
                    <w:pPr>
                      <w:tabs>
                        <w:tab w:val="left" w:pos="8572"/>
                      </w:tabs>
                      <w:rPr>
                        <w:b/>
                      </w:rPr>
                    </w:pPr>
                  </w:p>
                  <w:p w14:paraId="75ECA1D1" w14:textId="1208B7D4" w:rsidR="00A55D66" w:rsidRDefault="00A55D66" w:rsidP="00933A51">
                    <w:pPr>
                      <w:tabs>
                        <w:tab w:val="left" w:pos="8572"/>
                      </w:tabs>
                      <w:rPr>
                        <w:b/>
                      </w:rPr>
                    </w:pPr>
                  </w:p>
                  <w:p w14:paraId="7380FEE1" w14:textId="77777777" w:rsidR="00A55D66" w:rsidRDefault="00A55D66" w:rsidP="00933A51">
                    <w:pPr>
                      <w:tabs>
                        <w:tab w:val="left" w:pos="8572"/>
                      </w:tabs>
                      <w:rPr>
                        <w:b/>
                      </w:rPr>
                    </w:pPr>
                  </w:p>
                  <w:tbl>
                    <w:tblPr>
                      <w:tblStyle w:val="TableGrid"/>
                      <w:tblW w:w="0" w:type="auto"/>
                      <w:tblInd w:w="145" w:type="dxa"/>
                      <w:tblLook w:val="04A0" w:firstRow="1" w:lastRow="0" w:firstColumn="1" w:lastColumn="0" w:noHBand="0" w:noVBand="1"/>
                    </w:tblPr>
                    <w:tblGrid>
                      <w:gridCol w:w="8820"/>
                    </w:tblGrid>
                    <w:tr w:rsidR="00C14A38" w:rsidRPr="002F5CE5" w14:paraId="50FCA5BC" w14:textId="77777777" w:rsidTr="00933A51">
                      <w:tc>
                        <w:tcPr>
                          <w:tcW w:w="8820" w:type="dxa"/>
                          <w:shd w:val="clear" w:color="auto" w:fill="640000"/>
                        </w:tcPr>
                        <w:p w14:paraId="23F6E003" w14:textId="77777777" w:rsidR="00C14A38" w:rsidRPr="002F5CE5" w:rsidRDefault="00C14A38" w:rsidP="00C14A38">
                          <w:pPr>
                            <w:tabs>
                              <w:tab w:val="left" w:pos="8572"/>
                            </w:tabs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lastRenderedPageBreak/>
                            <w:t>Please include a brief description of your assessment team and your area’s assessment review process.</w:t>
                          </w:r>
                        </w:p>
                      </w:tc>
                    </w:tr>
                    <w:tr w:rsidR="00C14A38" w:rsidRPr="002F5CE5" w14:paraId="50A07B94" w14:textId="77777777" w:rsidTr="007C1D24">
                      <w:trPr>
                        <w:trHeight w:val="980"/>
                      </w:trPr>
                      <w:tc>
                        <w:tcPr>
                          <w:tcW w:w="8820" w:type="dxa"/>
                        </w:tcPr>
                        <w:p w14:paraId="076F048D" w14:textId="77777777" w:rsidR="00C14A38" w:rsidRPr="002F5CE5" w:rsidRDefault="00532D8D" w:rsidP="00C14A38">
                          <w:pPr>
                            <w:tabs>
                              <w:tab w:val="left" w:pos="8572"/>
                            </w:tabs>
                            <w:rPr>
                              <w:b/>
                            </w:rPr>
                          </w:pPr>
                          <w:sdt>
                            <w:sdtPr>
                              <w:rPr>
                                <w:b/>
                              </w:rPr>
                              <w:id w:val="-318805799"/>
                              <w:placeholder>
                                <w:docPart w:val="0CCE9A801262424DBFE4771635858401"/>
                              </w:placeholder>
                              <w:showingPlcHdr/>
                            </w:sdtPr>
                            <w:sdtEndPr/>
                            <w:sdtContent>
                              <w:r w:rsidR="00C14A38" w:rsidRPr="002F5CE5">
                                <w:rPr>
                                  <w:rStyle w:val="PlaceholderText"/>
                                  <w:b/>
                                </w:rPr>
                                <w:t>Click here to enter text.</w:t>
                              </w:r>
                            </w:sdtContent>
                          </w:sdt>
                        </w:p>
                        <w:p w14:paraId="490E543D" w14:textId="77777777" w:rsidR="00C14A38" w:rsidRPr="002F5CE5" w:rsidRDefault="00C14A38" w:rsidP="00C14A38">
                          <w:pPr>
                            <w:tabs>
                              <w:tab w:val="left" w:pos="8572"/>
                            </w:tabs>
                            <w:rPr>
                              <w:b/>
                            </w:rPr>
                          </w:pPr>
                        </w:p>
                        <w:p w14:paraId="45C278C8" w14:textId="77777777" w:rsidR="00C14A38" w:rsidRPr="002F5CE5" w:rsidRDefault="00C14A38" w:rsidP="00C14A38">
                          <w:pPr>
                            <w:tabs>
                              <w:tab w:val="left" w:pos="8572"/>
                            </w:tabs>
                            <w:rPr>
                              <w:b/>
                            </w:rPr>
                          </w:pPr>
                        </w:p>
                      </w:tc>
                    </w:tr>
                  </w:tbl>
                  <w:p w14:paraId="37B1BE53" w14:textId="77777777" w:rsidR="003A5447" w:rsidRDefault="003A5447" w:rsidP="00933A51">
                    <w:pPr>
                      <w:tabs>
                        <w:tab w:val="left" w:pos="8572"/>
                      </w:tabs>
                      <w:rPr>
                        <w:b/>
                      </w:rPr>
                    </w:pPr>
                  </w:p>
                  <w:p w14:paraId="38DF3CA9" w14:textId="77777777" w:rsidR="00BD3BF1" w:rsidRPr="002F5CE5" w:rsidRDefault="00532D8D" w:rsidP="00933A51">
                    <w:pPr>
                      <w:tabs>
                        <w:tab w:val="left" w:pos="8572"/>
                      </w:tabs>
                      <w:rPr>
                        <w:b/>
                      </w:rPr>
                    </w:pPr>
                  </w:p>
                </w:tc>
              </w:tr>
            </w:tbl>
          </w:sdtContent>
        </w:sdt>
      </w:sdtContent>
    </w:sdt>
    <w:p w14:paraId="7DF5B121" w14:textId="152A7367" w:rsidR="00BD3BF1" w:rsidRPr="00C83BF6" w:rsidRDefault="00BD3BF1" w:rsidP="00A55D66">
      <w:pPr>
        <w:tabs>
          <w:tab w:val="left" w:pos="3360"/>
          <w:tab w:val="left" w:pos="7440"/>
        </w:tabs>
      </w:pPr>
    </w:p>
    <w:sectPr w:rsidR="00BD3BF1" w:rsidRPr="00C83BF6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AD89B1" w14:textId="77777777" w:rsidR="00023A52" w:rsidRDefault="00023A52" w:rsidP="00BD3BF1">
      <w:pPr>
        <w:spacing w:after="0" w:line="240" w:lineRule="auto"/>
      </w:pPr>
      <w:r>
        <w:separator/>
      </w:r>
    </w:p>
  </w:endnote>
  <w:endnote w:type="continuationSeparator" w:id="0">
    <w:p w14:paraId="6FCF8CBC" w14:textId="77777777" w:rsidR="00023A52" w:rsidRDefault="00023A52" w:rsidP="00BD3B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okmarkStart w:id="1" w:name="_Hlk101268128" w:displacedByCustomXml="next"/>
  <w:sdt>
    <w:sdtPr>
      <w:id w:val="181698401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18EC6D4" w14:textId="77777777" w:rsidR="00A55D66" w:rsidRPr="00DB3443" w:rsidRDefault="00A55D66" w:rsidP="00A55D66">
            <w:pPr>
              <w:pStyle w:val="Footer"/>
              <w:jc w:val="center"/>
              <w:rPr>
                <w:b/>
                <w:color w:val="0070C0"/>
              </w:rPr>
            </w:pPr>
            <w:r w:rsidRPr="00DB3443">
              <w:rPr>
                <w:b/>
                <w:color w:val="0070C0"/>
              </w:rPr>
              <w:t>Due July 3</w:t>
            </w:r>
            <w:r>
              <w:rPr>
                <w:b/>
                <w:color w:val="0070C0"/>
              </w:rPr>
              <w:t>1</w:t>
            </w:r>
            <w:r w:rsidRPr="00DB3443">
              <w:rPr>
                <w:b/>
                <w:color w:val="0070C0"/>
              </w:rPr>
              <w:t xml:space="preserve">, 2022 </w:t>
            </w:r>
          </w:p>
          <w:p w14:paraId="3D6E965F" w14:textId="77777777" w:rsidR="00A55D66" w:rsidRDefault="00A55D66" w:rsidP="00A55D66">
            <w:pPr>
              <w:pStyle w:val="Footer"/>
              <w:jc w:val="center"/>
              <w:rPr>
                <w:b/>
                <w:color w:val="0070C0"/>
              </w:rPr>
            </w:pPr>
            <w:r w:rsidRPr="00DB3443">
              <w:rPr>
                <w:b/>
                <w:color w:val="0070C0"/>
              </w:rPr>
              <w:t>(This coincides with the year-end process of the 3-year assessment plan</w:t>
            </w:r>
            <w:r>
              <w:rPr>
                <w:b/>
                <w:color w:val="0070C0"/>
              </w:rPr>
              <w:t xml:space="preserve"> cycle</w:t>
            </w:r>
            <w:r w:rsidRPr="00DB3443">
              <w:rPr>
                <w:b/>
                <w:color w:val="0070C0"/>
              </w:rPr>
              <w:t>)</w:t>
            </w:r>
          </w:p>
          <w:p w14:paraId="568B8ECE" w14:textId="77777777" w:rsidR="00A55D66" w:rsidRDefault="00A55D66" w:rsidP="00A55D66">
            <w:pPr>
              <w:pStyle w:val="Header"/>
              <w:jc w:val="center"/>
            </w:pPr>
            <w:r w:rsidRPr="00734936">
              <w:rPr>
                <w:highlight w:val="yellow"/>
              </w:rPr>
              <w:t>This document should be uploaded into Xitracs as a reference document. Please upload it in the section for the last Goal of your plan.</w:t>
            </w:r>
          </w:p>
          <w:bookmarkEnd w:id="1"/>
          <w:p w14:paraId="53450567" w14:textId="3FFF6F53" w:rsidR="00344784" w:rsidRDefault="00344784" w:rsidP="00344784">
            <w:pPr>
              <w:pStyle w:val="Footer"/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9DCFE51" wp14:editId="7E15219E">
                      <wp:simplePos x="0" y="0"/>
                      <wp:positionH relativeFrom="column">
                        <wp:posOffset>76199</wp:posOffset>
                      </wp:positionH>
                      <wp:positionV relativeFrom="paragraph">
                        <wp:posOffset>-1905</wp:posOffset>
                      </wp:positionV>
                      <wp:extent cx="5838825" cy="19050"/>
                      <wp:effectExtent l="19050" t="19050" r="28575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838825" cy="19050"/>
                              </a:xfrm>
                              <a:prstGeom prst="line">
                                <a:avLst/>
                              </a:prstGeom>
                              <a:ln w="38100"/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line w14:anchorId="1B56DEDF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pt,-.15pt" to="465.75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" strokecolor="#5b9bd5 [3204]" strokeweight="3pt">
                      <v:stroke joinstyle="miter"/>
                    </v:line>
                  </w:pict>
                </mc:Fallback>
              </mc:AlternateContent>
            </w: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14A38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14A38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9ED2E1E" w14:textId="77777777" w:rsidR="00344784" w:rsidRPr="00344784" w:rsidRDefault="00344784" w:rsidP="003447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05811A" w14:textId="77777777" w:rsidR="00023A52" w:rsidRDefault="00023A52" w:rsidP="00BD3BF1">
      <w:pPr>
        <w:spacing w:after="0" w:line="240" w:lineRule="auto"/>
      </w:pPr>
      <w:r>
        <w:separator/>
      </w:r>
    </w:p>
  </w:footnote>
  <w:footnote w:type="continuationSeparator" w:id="0">
    <w:p w14:paraId="27E8C748" w14:textId="77777777" w:rsidR="00023A52" w:rsidRDefault="00023A52" w:rsidP="00BD3B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0F1693" w14:textId="77777777" w:rsidR="00227F0F" w:rsidRDefault="00A31D2E" w:rsidP="00933A51">
    <w:pPr>
      <w:pStyle w:val="Header"/>
      <w:rPr>
        <w:sz w:val="36"/>
        <w:szCs w:val="36"/>
      </w:rPr>
    </w:pPr>
    <w:r>
      <w:rPr>
        <w:noProof/>
      </w:rPr>
      <w:drawing>
        <wp:inline distT="0" distB="0" distL="0" distR="0" wp14:anchorId="3AB7549F" wp14:editId="26363D5E">
          <wp:extent cx="3277057" cy="666843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TSU-general no dep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77057" cy="6668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27F0F">
      <w:t xml:space="preserve">  </w:t>
    </w:r>
  </w:p>
  <w:p w14:paraId="7BE1D6CF" w14:textId="51B98DE5" w:rsidR="00A31D2E" w:rsidRDefault="00227F0F" w:rsidP="00227F0F">
    <w:pPr>
      <w:pStyle w:val="Header"/>
      <w:tabs>
        <w:tab w:val="clear" w:pos="4680"/>
        <w:tab w:val="clear" w:pos="9360"/>
        <w:tab w:val="left" w:pos="3420"/>
      </w:tabs>
    </w:pPr>
    <w:r w:rsidRPr="00A31D2E">
      <w:t xml:space="preserve">   </w:t>
    </w:r>
    <w:r w:rsidR="00A31D2E" w:rsidRPr="00A31D2E">
      <w:rPr>
        <w:sz w:val="36"/>
        <w:szCs w:val="36"/>
      </w:rPr>
      <w:t>3-Year Summary Template</w:t>
    </w:r>
  </w:p>
  <w:p w14:paraId="21FABDC9" w14:textId="77777777" w:rsidR="00BD3BF1" w:rsidRPr="00A31D2E" w:rsidRDefault="00227F0F" w:rsidP="00227F0F">
    <w:pPr>
      <w:pStyle w:val="Header"/>
      <w:tabs>
        <w:tab w:val="clear" w:pos="4680"/>
        <w:tab w:val="clear" w:pos="9360"/>
        <w:tab w:val="left" w:pos="3420"/>
      </w:tabs>
    </w:pPr>
    <w:r w:rsidRPr="00A31D2E">
      <w:tab/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wMLAwNLQwMDAxMzdQ0lEKTi0uzszPAykwqgUACd3G2CwAAAA="/>
  </w:docVars>
  <w:rsids>
    <w:rsidRoot w:val="00BD3BF1"/>
    <w:rsid w:val="00023A52"/>
    <w:rsid w:val="00062729"/>
    <w:rsid w:val="000D6CBF"/>
    <w:rsid w:val="001B590E"/>
    <w:rsid w:val="001C1EFD"/>
    <w:rsid w:val="0020115B"/>
    <w:rsid w:val="0022511F"/>
    <w:rsid w:val="00227F0F"/>
    <w:rsid w:val="00263CE9"/>
    <w:rsid w:val="002F5CE5"/>
    <w:rsid w:val="00344784"/>
    <w:rsid w:val="003829B3"/>
    <w:rsid w:val="003A5447"/>
    <w:rsid w:val="003D3411"/>
    <w:rsid w:val="003E1991"/>
    <w:rsid w:val="0044111E"/>
    <w:rsid w:val="004C4B7C"/>
    <w:rsid w:val="004F1D76"/>
    <w:rsid w:val="00532A6B"/>
    <w:rsid w:val="00532D8D"/>
    <w:rsid w:val="005708F5"/>
    <w:rsid w:val="005E55DE"/>
    <w:rsid w:val="00671D5B"/>
    <w:rsid w:val="007C1D24"/>
    <w:rsid w:val="00822F26"/>
    <w:rsid w:val="009373AD"/>
    <w:rsid w:val="009974F3"/>
    <w:rsid w:val="009D2150"/>
    <w:rsid w:val="00A31D2E"/>
    <w:rsid w:val="00A55D66"/>
    <w:rsid w:val="00B14982"/>
    <w:rsid w:val="00B42BA7"/>
    <w:rsid w:val="00B63359"/>
    <w:rsid w:val="00BD3BF1"/>
    <w:rsid w:val="00C141F8"/>
    <w:rsid w:val="00C14A38"/>
    <w:rsid w:val="00C20E61"/>
    <w:rsid w:val="00C60ECC"/>
    <w:rsid w:val="00C83BF6"/>
    <w:rsid w:val="00CB1315"/>
    <w:rsid w:val="00D86C59"/>
    <w:rsid w:val="00E25645"/>
    <w:rsid w:val="00E870DD"/>
    <w:rsid w:val="00F4521B"/>
    <w:rsid w:val="00FB1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216BD86F"/>
  <w15:chartTrackingRefBased/>
  <w15:docId w15:val="{E7F183A2-88A2-4B79-8F01-7241DEE97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D3BF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3B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3BF1"/>
  </w:style>
  <w:style w:type="paragraph" w:styleId="Footer">
    <w:name w:val="footer"/>
    <w:basedOn w:val="Normal"/>
    <w:link w:val="FooterChar"/>
    <w:uiPriority w:val="99"/>
    <w:unhideWhenUsed/>
    <w:rsid w:val="00BD3B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3BF1"/>
  </w:style>
  <w:style w:type="table" w:styleId="TableGrid">
    <w:name w:val="Table Grid"/>
    <w:basedOn w:val="TableNormal"/>
    <w:uiPriority w:val="39"/>
    <w:rsid w:val="00BD3B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D3BF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731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F3C5B5E6463440FB0D4321BBFB5C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77A1D7-90BD-48EA-A371-B8190760869D}"/>
      </w:docPartPr>
      <w:docPartBody>
        <w:p w:rsidR="00E22640" w:rsidRDefault="00EC1D8B" w:rsidP="00EC1D8B">
          <w:pPr>
            <w:pStyle w:val="4F3C5B5E6463440FB0D4321BBFB5C042"/>
          </w:pPr>
          <w:r w:rsidRPr="002E061B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8B21B8E48B51497896397E01E8C410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22334C-F22F-4996-BD5F-1BEED5B7F8EF}"/>
      </w:docPartPr>
      <w:docPartBody>
        <w:p w:rsidR="00E22640" w:rsidRDefault="00EC1D8B" w:rsidP="00EC1D8B">
          <w:pPr>
            <w:pStyle w:val="8B21B8E48B51497896397E01E8C410EB"/>
          </w:pPr>
          <w:r w:rsidRPr="00371B3F">
            <w:rPr>
              <w:rStyle w:val="PlaceholderText"/>
            </w:rPr>
            <w:t>Click here to enter text.</w:t>
          </w:r>
        </w:p>
      </w:docPartBody>
    </w:docPart>
    <w:docPart>
      <w:docPartPr>
        <w:name w:val="2120FC4FE9D8420FAF00D95EAB70F2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E93835-7689-4CC5-AB5E-20A6C52BC3FB}"/>
      </w:docPartPr>
      <w:docPartBody>
        <w:p w:rsidR="0087242E" w:rsidRDefault="0087242E" w:rsidP="00933A51">
          <w:r w:rsidRPr="00371B3F">
            <w:rPr>
              <w:rStyle w:val="PlaceholderText"/>
            </w:rPr>
            <w:t>Click here to enter text.</w:t>
          </w:r>
        </w:p>
        <w:p w:rsidR="0087242E" w:rsidRDefault="0087242E" w:rsidP="00933A51"/>
        <w:p w:rsidR="00E22640" w:rsidRDefault="00E22640"/>
      </w:docPartBody>
    </w:docPart>
    <w:docPart>
      <w:docPartPr>
        <w:name w:val="334A8343C9164858B2C0D7E6CD27D7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3A4161-6F0A-4151-AB1E-E24F68901017}"/>
      </w:docPartPr>
      <w:docPartBody>
        <w:p w:rsidR="00AA762F" w:rsidRDefault="0087242E" w:rsidP="0087242E">
          <w:pPr>
            <w:pStyle w:val="334A8343C9164858B2C0D7E6CD27D7062"/>
          </w:pPr>
          <w:r w:rsidRPr="002F5CE5">
            <w:rPr>
              <w:rStyle w:val="PlaceholderText"/>
              <w:b/>
            </w:rPr>
            <w:t>Click here to enter text.</w:t>
          </w:r>
        </w:p>
      </w:docPartBody>
    </w:docPart>
    <w:docPart>
      <w:docPartPr>
        <w:name w:val="D79324048A43404FBA240C7C3E31BA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653B92-8DF5-4610-923B-990954FBD53C}"/>
      </w:docPartPr>
      <w:docPartBody>
        <w:p w:rsidR="00AA762F" w:rsidRDefault="0087242E" w:rsidP="0087242E">
          <w:pPr>
            <w:pStyle w:val="D79324048A43404FBA240C7C3E31BA872"/>
          </w:pPr>
          <w:r w:rsidRPr="002F5CE5">
            <w:rPr>
              <w:rStyle w:val="PlaceholderText"/>
              <w:b/>
            </w:rPr>
            <w:t>Click here to enter text.</w:t>
          </w:r>
        </w:p>
      </w:docPartBody>
    </w:docPart>
    <w:docPart>
      <w:docPartPr>
        <w:name w:val="34492DBBB8314790B9DFD92F9EF7B1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F4723-8AF4-4256-868A-1FA97AD25377}"/>
      </w:docPartPr>
      <w:docPartBody>
        <w:p w:rsidR="00AA762F" w:rsidRDefault="0087242E" w:rsidP="0087242E">
          <w:pPr>
            <w:pStyle w:val="34492DBBB8314790B9DFD92F9EF7B13B2"/>
          </w:pPr>
          <w:r w:rsidRPr="002F5CE5">
            <w:rPr>
              <w:rStyle w:val="PlaceholderText"/>
              <w:b/>
            </w:rPr>
            <w:t>Click here to enter text.</w:t>
          </w:r>
        </w:p>
      </w:docPartBody>
    </w:docPart>
    <w:docPart>
      <w:docPartPr>
        <w:name w:val="0CCE9A801262424DBFE4771635858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0D27D8-6998-4A20-87A3-20EC575512B9}"/>
      </w:docPartPr>
      <w:docPartBody>
        <w:p w:rsidR="003A46C9" w:rsidRDefault="00F91E8A" w:rsidP="00F91E8A">
          <w:pPr>
            <w:pStyle w:val="0CCE9A801262424DBFE4771635858401"/>
          </w:pPr>
          <w:r w:rsidRPr="002F5CE5">
            <w:rPr>
              <w:rStyle w:val="PlaceholderText"/>
              <w:b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C1D8B"/>
    <w:rsid w:val="001B6622"/>
    <w:rsid w:val="00265BE9"/>
    <w:rsid w:val="003A46C9"/>
    <w:rsid w:val="00560C44"/>
    <w:rsid w:val="0087242E"/>
    <w:rsid w:val="00AA762F"/>
    <w:rsid w:val="00E22640"/>
    <w:rsid w:val="00EC1D8B"/>
    <w:rsid w:val="00F91E8A"/>
    <w:rsid w:val="00FC3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B6622"/>
    <w:rPr>
      <w:color w:val="808080"/>
    </w:rPr>
  </w:style>
  <w:style w:type="paragraph" w:customStyle="1" w:styleId="4F3C5B5E6463440FB0D4321BBFB5C042">
    <w:name w:val="4F3C5B5E6463440FB0D4321BBFB5C042"/>
    <w:rsid w:val="00EC1D8B"/>
  </w:style>
  <w:style w:type="paragraph" w:customStyle="1" w:styleId="8B21B8E48B51497896397E01E8C410EB">
    <w:name w:val="8B21B8E48B51497896397E01E8C410EB"/>
    <w:rsid w:val="00EC1D8B"/>
  </w:style>
  <w:style w:type="paragraph" w:customStyle="1" w:styleId="334A8343C9164858B2C0D7E6CD27D7062">
    <w:name w:val="334A8343C9164858B2C0D7E6CD27D7062"/>
    <w:rsid w:val="0087242E"/>
    <w:rPr>
      <w:rFonts w:eastAsiaTheme="minorHAnsi"/>
    </w:rPr>
  </w:style>
  <w:style w:type="paragraph" w:customStyle="1" w:styleId="D79324048A43404FBA240C7C3E31BA872">
    <w:name w:val="D79324048A43404FBA240C7C3E31BA872"/>
    <w:rsid w:val="0087242E"/>
    <w:rPr>
      <w:rFonts w:eastAsiaTheme="minorHAnsi"/>
    </w:rPr>
  </w:style>
  <w:style w:type="paragraph" w:customStyle="1" w:styleId="34492DBBB8314790B9DFD92F9EF7B13B2">
    <w:name w:val="34492DBBB8314790B9DFD92F9EF7B13B2"/>
    <w:rsid w:val="0087242E"/>
    <w:rPr>
      <w:rFonts w:eastAsiaTheme="minorHAnsi"/>
    </w:rPr>
  </w:style>
  <w:style w:type="paragraph" w:customStyle="1" w:styleId="0CCE9A801262424DBFE4771635858401">
    <w:name w:val="0CCE9A801262424DBFE4771635858401"/>
    <w:rsid w:val="00F91E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2B90A936BA43468C058EF6232F4918" ma:contentTypeVersion="13" ma:contentTypeDescription="Create a new document." ma:contentTypeScope="" ma:versionID="a9f60b1d78fb5f7975977d44a2d3a0c7">
  <xsd:schema xmlns:xsd="http://www.w3.org/2001/XMLSchema" xmlns:xs="http://www.w3.org/2001/XMLSchema" xmlns:p="http://schemas.microsoft.com/office/2006/metadata/properties" xmlns:ns3="dd52ef31-7cd0-4437-94c5-fa1e16696eb0" xmlns:ns4="53d301c2-0520-4e95-9f18-5d1d4def2c94" targetNamespace="http://schemas.microsoft.com/office/2006/metadata/properties" ma:root="true" ma:fieldsID="f28f74a74505866b134fdcc5eade5508" ns3:_="" ns4:_="">
    <xsd:import namespace="dd52ef31-7cd0-4437-94c5-fa1e16696eb0"/>
    <xsd:import namespace="53d301c2-0520-4e95-9f18-5d1d4def2c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52ef31-7cd0-4437-94c5-fa1e16696e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d301c2-0520-4e95-9f18-5d1d4def2c9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41410F-41C6-4309-9191-A6B33F027A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52ef31-7cd0-4437-94c5-fa1e16696eb0"/>
    <ds:schemaRef ds:uri="53d301c2-0520-4e95-9f18-5d1d4def2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74CE21-B1CA-4FDE-B570-DBB368D1F65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B404D4-823E-424A-80EF-94F82BE0E339}">
  <ds:schemaRefs>
    <ds:schemaRef ds:uri="http://purl.org/dc/dcmitype/"/>
    <ds:schemaRef ds:uri="http://schemas.microsoft.com/office/2006/documentManagement/types"/>
    <ds:schemaRef ds:uri="http://www.w3.org/XML/1998/namespace"/>
    <ds:schemaRef ds:uri="http://purl.org/dc/terms/"/>
    <ds:schemaRef ds:uri="http://schemas.microsoft.com/office/infopath/2007/PartnerControls"/>
    <ds:schemaRef ds:uri="53d301c2-0520-4e95-9f18-5d1d4def2c94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dd52ef31-7cd0-4437-94c5-fa1e16696eb0"/>
  </ds:schemaRefs>
</ds:datastoreItem>
</file>

<file path=customXml/itemProps4.xml><?xml version="1.0" encoding="utf-8"?>
<ds:datastoreItem xmlns:ds="http://schemas.openxmlformats.org/officeDocument/2006/customXml" ds:itemID="{74389A80-9B95-4350-AB42-018E759C36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2</Words>
  <Characters>814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Purity M.</dc:creator>
  <cp:keywords/>
  <dc:description/>
  <cp:lastModifiedBy>Davis, Gloria D.</cp:lastModifiedBy>
  <cp:revision>2</cp:revision>
  <dcterms:created xsi:type="dcterms:W3CDTF">2022-05-05T20:23:00Z</dcterms:created>
  <dcterms:modified xsi:type="dcterms:W3CDTF">2022-05-05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2B90A936BA43468C058EF6232F4918</vt:lpwstr>
  </property>
</Properties>
</file>